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2DA1" w:rsidRDefault="009C2DA1" w:rsidP="00CE37D4"/>
    <w:p w:rsidR="00713588" w:rsidRPr="00713588" w:rsidRDefault="00713588" w:rsidP="00713588">
      <w:pPr>
        <w:spacing w:after="0" w:line="240" w:lineRule="auto"/>
      </w:pPr>
      <w:r w:rsidRPr="00713588">
        <w:t>Name ____________________</w:t>
      </w:r>
      <w:r w:rsidR="008B4154">
        <w:t xml:space="preserve">_                   Local </w:t>
      </w:r>
      <w:r w:rsidRPr="00713588">
        <w:t>S</w:t>
      </w:r>
      <w:r>
        <w:t xml:space="preserve">chool </w:t>
      </w:r>
      <w:r w:rsidRPr="00713588">
        <w:t>G</w:t>
      </w:r>
      <w:r>
        <w:t xml:space="preserve">overnance </w:t>
      </w:r>
      <w:r w:rsidRPr="00713588">
        <w:t>T</w:t>
      </w:r>
      <w:r>
        <w:t>eam</w:t>
      </w:r>
      <w:r w:rsidR="008B4154">
        <w:t xml:space="preserve"> </w:t>
      </w:r>
      <w:r>
        <w:t>(</w:t>
      </w:r>
      <w:r w:rsidR="008B4154">
        <w:t>L</w:t>
      </w:r>
      <w:r>
        <w:t xml:space="preserve">SGT) </w:t>
      </w:r>
      <w:r w:rsidRPr="00713588">
        <w:t xml:space="preserve">___________________   </w:t>
      </w:r>
    </w:p>
    <w:p w:rsidR="00713588" w:rsidRPr="00713588" w:rsidRDefault="00713588" w:rsidP="00713588">
      <w:pPr>
        <w:spacing w:after="0" w:line="240" w:lineRule="auto"/>
      </w:pPr>
    </w:p>
    <w:p w:rsidR="00492F4C" w:rsidRPr="00492F4C" w:rsidRDefault="00492F4C" w:rsidP="00492F4C">
      <w:pPr>
        <w:spacing w:after="0" w:line="240" w:lineRule="auto"/>
        <w:jc w:val="center"/>
        <w:rPr>
          <w:b/>
        </w:rPr>
      </w:pPr>
      <w:r w:rsidRPr="00492F4C">
        <w:rPr>
          <w:b/>
          <w:sz w:val="28"/>
          <w:szCs w:val="28"/>
        </w:rPr>
        <w:t>“P</w:t>
      </w:r>
      <w:r w:rsidR="001E416D">
        <w:rPr>
          <w:b/>
          <w:sz w:val="28"/>
          <w:szCs w:val="28"/>
        </w:rPr>
        <w:t>u</w:t>
      </w:r>
      <w:r w:rsidR="00C36AB0">
        <w:rPr>
          <w:b/>
          <w:sz w:val="28"/>
          <w:szCs w:val="28"/>
        </w:rPr>
        <w:t>lse Check” on Human Resources and Resources Allocation</w:t>
      </w:r>
    </w:p>
    <w:p w:rsidR="00492F4C" w:rsidRPr="00492F4C" w:rsidRDefault="00492F4C" w:rsidP="00492F4C">
      <w:pPr>
        <w:spacing w:after="0" w:line="240" w:lineRule="auto"/>
      </w:pPr>
      <w:r w:rsidRPr="00492F4C">
        <w:rPr>
          <w:b/>
        </w:rPr>
        <w:t xml:space="preserve">Directions: </w:t>
      </w:r>
      <w:r w:rsidRPr="00492F4C">
        <w:t>Select the best answer by choosing a, b, c, or d.</w:t>
      </w:r>
    </w:p>
    <w:p w:rsidR="00492F4C" w:rsidRPr="00492F4C" w:rsidRDefault="00492F4C" w:rsidP="00492F4C">
      <w:pPr>
        <w:spacing w:after="0" w:line="240" w:lineRule="auto"/>
      </w:pP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 xml:space="preserve">Under the Superintendent </w:t>
      </w:r>
      <w:r w:rsidR="00D93BB0">
        <w:t>of Schools, the department that takes the lead in recruiting and employing staff is typically called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Public Relations &amp; Communications</w:t>
      </w:r>
    </w:p>
    <w:p w:rsidR="00C36AB0" w:rsidRPr="00C36AB0" w:rsidRDefault="00D93BB0" w:rsidP="00C36AB0">
      <w:pPr>
        <w:numPr>
          <w:ilvl w:val="1"/>
          <w:numId w:val="4"/>
        </w:numPr>
        <w:spacing w:after="0" w:line="240" w:lineRule="auto"/>
        <w:contextualSpacing/>
      </w:pPr>
      <w:r>
        <w:t>Accounting Department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Hu</w:t>
      </w:r>
      <w:r w:rsidR="00D93BB0">
        <w:t xml:space="preserve">man Resources </w:t>
      </w:r>
    </w:p>
    <w:p w:rsidR="00C36AB0" w:rsidRPr="00C36AB0" w:rsidRDefault="00D93BB0" w:rsidP="00C36AB0">
      <w:pPr>
        <w:numPr>
          <w:ilvl w:val="1"/>
          <w:numId w:val="4"/>
        </w:numPr>
        <w:spacing w:after="0" w:line="240" w:lineRule="auto"/>
        <w:contextualSpacing/>
      </w:pPr>
      <w:r>
        <w:t>School Operations Services</w:t>
      </w:r>
    </w:p>
    <w:p w:rsidR="00C36AB0" w:rsidRPr="00C36AB0" w:rsidRDefault="00D93BB0" w:rsidP="00C36AB0">
      <w:pPr>
        <w:numPr>
          <w:ilvl w:val="0"/>
          <w:numId w:val="4"/>
        </w:numPr>
        <w:spacing w:after="0" w:line="240" w:lineRule="auto"/>
        <w:contextualSpacing/>
      </w:pPr>
      <w:r>
        <w:t>Human Resources is organized</w:t>
      </w:r>
      <w:r w:rsidR="008A431B">
        <w:t xml:space="preserve"> to assist school staff in the area of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Recruitment and retention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Substitutes, benefits and leave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Investigating Code of Ethics violations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All of the above</w:t>
      </w:r>
    </w:p>
    <w:p w:rsidR="00C36AB0" w:rsidRPr="00C36AB0" w:rsidRDefault="008A431B" w:rsidP="00C36AB0">
      <w:pPr>
        <w:numPr>
          <w:ilvl w:val="0"/>
          <w:numId w:val="4"/>
        </w:numPr>
        <w:spacing w:after="0" w:line="240" w:lineRule="auto"/>
        <w:contextualSpacing/>
      </w:pPr>
      <w:r>
        <w:t xml:space="preserve">Which of the following is a method for projecting the number of teaching positions earned </w:t>
      </w:r>
      <w:r w:rsidR="00C40FAE">
        <w:t xml:space="preserve">  </w:t>
      </w:r>
      <w:r>
        <w:t>based on student enrollment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Position calc</w:t>
      </w:r>
      <w:r w:rsidR="00C40FAE">
        <w:t>u</w:t>
      </w:r>
      <w:r>
        <w:t>lator</w:t>
      </w:r>
      <w:r w:rsidR="00C40FAE">
        <w:t xml:space="preserve"> program(PCP)</w:t>
      </w:r>
    </w:p>
    <w:p w:rsidR="00C36AB0" w:rsidRPr="00C36AB0" w:rsidRDefault="00C40FAE" w:rsidP="00C36AB0">
      <w:pPr>
        <w:numPr>
          <w:ilvl w:val="1"/>
          <w:numId w:val="4"/>
        </w:numPr>
        <w:spacing w:after="0" w:line="240" w:lineRule="auto"/>
        <w:contextualSpacing/>
      </w:pPr>
      <w:r>
        <w:t>FTE or full time equivalency</w:t>
      </w:r>
    </w:p>
    <w:p w:rsidR="00C36AB0" w:rsidRPr="00C36AB0" w:rsidRDefault="00C40FAE" w:rsidP="00C36AB0">
      <w:pPr>
        <w:numPr>
          <w:ilvl w:val="1"/>
          <w:numId w:val="4"/>
        </w:numPr>
        <w:spacing w:after="0" w:line="240" w:lineRule="auto"/>
        <w:contextualSpacing/>
      </w:pPr>
      <w:r>
        <w:t>Student-teacher ratio quota</w:t>
      </w:r>
    </w:p>
    <w:p w:rsidR="00C36AB0" w:rsidRPr="00C36AB0" w:rsidRDefault="00C40FAE" w:rsidP="00C36AB0">
      <w:pPr>
        <w:numPr>
          <w:ilvl w:val="1"/>
          <w:numId w:val="4"/>
        </w:numPr>
        <w:spacing w:after="0" w:line="240" w:lineRule="auto"/>
        <w:contextualSpacing/>
      </w:pPr>
      <w:r>
        <w:t>Average daily attendance</w:t>
      </w:r>
    </w:p>
    <w:p w:rsidR="00C40FAE" w:rsidRPr="00C36AB0" w:rsidRDefault="001C4FF5" w:rsidP="00C40FA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One of the roles of the Local </w:t>
      </w:r>
      <w:r w:rsidR="00785DBD">
        <w:t>S</w:t>
      </w:r>
      <w:r>
        <w:t>chool Governance Team is to become involved with the selection of the _____________ when a vacancy occurs.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Superintendent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Assistant principal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Principal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Athletic Director</w:t>
      </w:r>
    </w:p>
    <w:p w:rsidR="00C36AB0" w:rsidRPr="00C36AB0" w:rsidRDefault="001C4FF5" w:rsidP="00C36AB0">
      <w:pPr>
        <w:numPr>
          <w:ilvl w:val="0"/>
          <w:numId w:val="4"/>
        </w:numPr>
        <w:spacing w:after="0" w:line="240" w:lineRule="auto"/>
        <w:contextualSpacing/>
      </w:pPr>
      <w:r>
        <w:t>A position vacancy in a school district can be filled in two ways</w:t>
      </w:r>
      <w:r w:rsidR="00202307">
        <w:t xml:space="preserve"> 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Applicants submitted to the district or reassignment of existing personnel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Personnel lottery or change in teacher position classification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Seniority or reduction in force matrix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None of the above</w:t>
      </w: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>Which statement represents a focus area of the Human Resources division: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Ensuring equity in resource allocation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Attracting a highly effective, diverse applicant pool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Supporting and retaining exemplary faculty and staff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All of the above</w:t>
      </w: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>During the principal selection process</w:t>
      </w:r>
      <w:r w:rsidR="00202307">
        <w:t xml:space="preserve"> example provided in the presentation</w:t>
      </w:r>
      <w:r w:rsidRPr="00C36AB0">
        <w:t>,</w:t>
      </w:r>
      <w:r w:rsidR="00202307">
        <w:t xml:space="preserve"> it is typical for</w:t>
      </w:r>
      <w:r w:rsidR="00785DBD">
        <w:t xml:space="preserve"> Human R</w:t>
      </w:r>
      <w:r w:rsidRPr="00C36AB0">
        <w:t>esources</w:t>
      </w:r>
      <w:r w:rsidR="00202307">
        <w:t xml:space="preserve"> to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Post job announcement</w:t>
      </w:r>
      <w:r w:rsidR="00C36AB0" w:rsidRPr="00C36AB0">
        <w:t xml:space="preserve"> for principal position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Hold</w:t>
      </w:r>
      <w:r w:rsidR="00C36AB0" w:rsidRPr="00C36AB0">
        <w:t xml:space="preserve"> community information session</w:t>
      </w:r>
      <w:r>
        <w:t xml:space="preserve"> about the process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Qualify a</w:t>
      </w:r>
      <w:r w:rsidR="00C36AB0" w:rsidRPr="00C36AB0">
        <w:t xml:space="preserve"> list of eligible candidates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All of the above</w:t>
      </w: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1F47BD" w:rsidP="00C36AB0">
      <w:pPr>
        <w:spacing w:after="0" w:line="240" w:lineRule="auto"/>
        <w:jc w:val="center"/>
      </w:pPr>
      <w:r w:rsidRPr="001F47BD">
        <w:drawing>
          <wp:inline distT="0" distB="0" distL="0" distR="0" wp14:anchorId="68BC36D1" wp14:editId="04B4996D">
            <wp:extent cx="4572638" cy="3429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AB0" w:rsidRPr="00C36AB0" w:rsidRDefault="00C36AB0" w:rsidP="00C36AB0">
      <w:pPr>
        <w:spacing w:after="0" w:line="240" w:lineRule="auto"/>
        <w:jc w:val="center"/>
      </w:pPr>
    </w:p>
    <w:p w:rsidR="00C36AB0" w:rsidRPr="00C36AB0" w:rsidRDefault="00A346B8" w:rsidP="00C36AB0">
      <w:pPr>
        <w:numPr>
          <w:ilvl w:val="0"/>
          <w:numId w:val="4"/>
        </w:numPr>
        <w:spacing w:after="0" w:line="240" w:lineRule="auto"/>
        <w:contextualSpacing/>
      </w:pPr>
      <w:r>
        <w:t xml:space="preserve">What step is missing in the </w:t>
      </w:r>
      <w:r w:rsidRPr="00A346B8">
        <w:rPr>
          <w:i/>
        </w:rPr>
        <w:t>Organizational Meeting and Screening</w:t>
      </w:r>
      <w:r>
        <w:t xml:space="preserve"> slide above</w:t>
      </w:r>
      <w:r w:rsidR="00C36AB0" w:rsidRPr="00C36AB0">
        <w:t>?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Interviewing the applicants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Meeting with the school staff for input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Going online to learn more about the selection process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Reviewing application access and applicant rubric</w:t>
      </w:r>
    </w:p>
    <w:p w:rsidR="00C36AB0" w:rsidRPr="00C36AB0" w:rsidRDefault="00785DBD" w:rsidP="00C36AB0">
      <w:pPr>
        <w:numPr>
          <w:ilvl w:val="0"/>
          <w:numId w:val="4"/>
        </w:numPr>
        <w:spacing w:after="0" w:line="240" w:lineRule="auto"/>
        <w:contextualSpacing/>
      </w:pPr>
      <w:r>
        <w:t>In the example provided in the presentation, h</w:t>
      </w:r>
      <w:bookmarkStart w:id="0" w:name="_GoBack"/>
      <w:bookmarkEnd w:id="0"/>
      <w:r w:rsidR="00C36AB0" w:rsidRPr="00C36AB0">
        <w:t>ow many candidates typically move on to Round 2 of the principal selection committee?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1 to 2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2 to 4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3 to 5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None of the above</w:t>
      </w:r>
    </w:p>
    <w:p w:rsidR="00C36AB0" w:rsidRPr="00C36AB0" w:rsidRDefault="001F47BD" w:rsidP="00C36AB0">
      <w:pPr>
        <w:numPr>
          <w:ilvl w:val="0"/>
          <w:numId w:val="4"/>
        </w:numPr>
        <w:spacing w:after="0" w:line="240" w:lineRule="auto"/>
        <w:contextualSpacing/>
      </w:pPr>
      <w:r>
        <w:t>The process offered in this presentation is one example of how the principal selection process can be implemented. Going forward you should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Check with your school district to find out how the principal selection process is implemented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Determine your LSGT’s role in the principal selection process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Devote sufficient time, thought and study to the performance of your duties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All of the above</w:t>
      </w: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  <w:r w:rsidRPr="00C36AB0">
        <w:rPr>
          <w:b/>
          <w:sz w:val="32"/>
          <w:szCs w:val="32"/>
        </w:rPr>
        <w:t xml:space="preserve">                                                  </w:t>
      </w:r>
    </w:p>
    <w:p w:rsidR="00995FCD" w:rsidRDefault="00995FCD" w:rsidP="00995FCD">
      <w:pPr>
        <w:spacing w:line="254" w:lineRule="auto"/>
      </w:pPr>
    </w:p>
    <w:sectPr w:rsidR="00995FCD" w:rsidSect="00F1658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0910" w:rsidRDefault="00FB0910" w:rsidP="00463F9A">
      <w:pPr>
        <w:spacing w:after="0" w:line="240" w:lineRule="auto"/>
      </w:pPr>
      <w:r>
        <w:separator/>
      </w:r>
    </w:p>
  </w:endnote>
  <w:endnote w:type="continuationSeparator" w:id="0">
    <w:p w:rsidR="00FB0910" w:rsidRDefault="00FB0910" w:rsidP="00463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37D4" w:rsidRDefault="00F1658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91FEEA" wp14:editId="56ED1918">
              <wp:simplePos x="0" y="0"/>
              <wp:positionH relativeFrom="margin">
                <wp:align>center</wp:align>
              </wp:positionH>
              <wp:positionV relativeFrom="paragraph">
                <wp:posOffset>-326038</wp:posOffset>
              </wp:positionV>
              <wp:extent cx="7303911" cy="0"/>
              <wp:effectExtent l="0" t="0" r="30480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65303C" id="Straight Connector 16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25.65pt" to="575.1pt,-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  <w:r w:rsidR="00CE37D4"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881380</wp:posOffset>
          </wp:positionH>
          <wp:positionV relativeFrom="paragraph">
            <wp:posOffset>-285044</wp:posOffset>
          </wp:positionV>
          <wp:extent cx="4180840" cy="714375"/>
          <wp:effectExtent l="0" t="0" r="0" b="9525"/>
          <wp:wrapTight wrapText="bothSides">
            <wp:wrapPolygon edited="0">
              <wp:start x="0" y="0"/>
              <wp:lineTo x="0" y="21312"/>
              <wp:lineTo x="21456" y="21312"/>
              <wp:lineTo x="21456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harter Foundation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8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0910" w:rsidRDefault="00FB0910" w:rsidP="00463F9A">
      <w:pPr>
        <w:spacing w:after="0" w:line="240" w:lineRule="auto"/>
      </w:pPr>
      <w:r>
        <w:separator/>
      </w:r>
    </w:p>
  </w:footnote>
  <w:footnote w:type="continuationSeparator" w:id="0">
    <w:p w:rsidR="00FB0910" w:rsidRDefault="00FB0910" w:rsidP="00463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F9A" w:rsidRPr="000E1B5E" w:rsidRDefault="00F1658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943985</wp:posOffset>
          </wp:positionH>
          <wp:positionV relativeFrom="paragraph">
            <wp:posOffset>-286962</wp:posOffset>
          </wp:positionV>
          <wp:extent cx="2722778" cy="627529"/>
          <wp:effectExtent l="0" t="0" r="1905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2778" cy="6275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488390</wp:posOffset>
              </wp:positionV>
              <wp:extent cx="7303911" cy="0"/>
              <wp:effectExtent l="0" t="0" r="3048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A584D9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38.45pt" to="575.1pt,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14A83"/>
    <w:multiLevelType w:val="hybridMultilevel"/>
    <w:tmpl w:val="98965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61996"/>
    <w:multiLevelType w:val="hybridMultilevel"/>
    <w:tmpl w:val="6B6EF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820F29"/>
    <w:multiLevelType w:val="hybridMultilevel"/>
    <w:tmpl w:val="12EAF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16719F"/>
    <w:multiLevelType w:val="hybridMultilevel"/>
    <w:tmpl w:val="6DDAB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IzszQ0tTAxNTFV0lEKTi0uzszPAykwrAUA2SUBHywAAAA="/>
  </w:docVars>
  <w:rsids>
    <w:rsidRoot w:val="00DA4D06"/>
    <w:rsid w:val="00095525"/>
    <w:rsid w:val="00097C47"/>
    <w:rsid w:val="000C36BD"/>
    <w:rsid w:val="000E1B5E"/>
    <w:rsid w:val="001C4FF5"/>
    <w:rsid w:val="001E416D"/>
    <w:rsid w:val="001F47BD"/>
    <w:rsid w:val="00202307"/>
    <w:rsid w:val="002934C9"/>
    <w:rsid w:val="00317248"/>
    <w:rsid w:val="00334F9C"/>
    <w:rsid w:val="00375FC9"/>
    <w:rsid w:val="004572F2"/>
    <w:rsid w:val="00463F9A"/>
    <w:rsid w:val="0048305A"/>
    <w:rsid w:val="00492F4C"/>
    <w:rsid w:val="0049527F"/>
    <w:rsid w:val="005746D2"/>
    <w:rsid w:val="005752DF"/>
    <w:rsid w:val="0066141D"/>
    <w:rsid w:val="00685352"/>
    <w:rsid w:val="00697686"/>
    <w:rsid w:val="007066C1"/>
    <w:rsid w:val="00713588"/>
    <w:rsid w:val="00730BF5"/>
    <w:rsid w:val="00785DBD"/>
    <w:rsid w:val="00836B77"/>
    <w:rsid w:val="008A431B"/>
    <w:rsid w:val="008B4154"/>
    <w:rsid w:val="008C20FB"/>
    <w:rsid w:val="008C45D9"/>
    <w:rsid w:val="008E6A0A"/>
    <w:rsid w:val="00963152"/>
    <w:rsid w:val="00995FCD"/>
    <w:rsid w:val="009A0936"/>
    <w:rsid w:val="009C2DA1"/>
    <w:rsid w:val="00A25693"/>
    <w:rsid w:val="00A346B8"/>
    <w:rsid w:val="00A863FE"/>
    <w:rsid w:val="00AA5646"/>
    <w:rsid w:val="00AF30C7"/>
    <w:rsid w:val="00B21CC0"/>
    <w:rsid w:val="00B56CF6"/>
    <w:rsid w:val="00BB55AA"/>
    <w:rsid w:val="00C36AB0"/>
    <w:rsid w:val="00C40FAE"/>
    <w:rsid w:val="00C50DF1"/>
    <w:rsid w:val="00C91E2E"/>
    <w:rsid w:val="00CC1685"/>
    <w:rsid w:val="00CE37D4"/>
    <w:rsid w:val="00CF0083"/>
    <w:rsid w:val="00D51A81"/>
    <w:rsid w:val="00D544B0"/>
    <w:rsid w:val="00D93BB0"/>
    <w:rsid w:val="00DA4D06"/>
    <w:rsid w:val="00DE0BFF"/>
    <w:rsid w:val="00E32DFE"/>
    <w:rsid w:val="00F1658A"/>
    <w:rsid w:val="00FA1241"/>
    <w:rsid w:val="00FB0910"/>
    <w:rsid w:val="00FB64D0"/>
    <w:rsid w:val="00FD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D5E1533-14C4-453A-84D1-60907973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F9A"/>
  </w:style>
  <w:style w:type="paragraph" w:styleId="Footer">
    <w:name w:val="footer"/>
    <w:basedOn w:val="Normal"/>
    <w:link w:val="Foot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F9A"/>
  </w:style>
  <w:style w:type="paragraph" w:styleId="BalloonText">
    <w:name w:val="Balloon Text"/>
    <w:basedOn w:val="Normal"/>
    <w:link w:val="BalloonTextChar"/>
    <w:uiPriority w:val="99"/>
    <w:semiHidden/>
    <w:unhideWhenUsed/>
    <w:rsid w:val="00FB64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4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3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71712-874B-4571-BE32-0BBB7D953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2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Howard</dc:creator>
  <cp:keywords/>
  <dc:description/>
  <cp:lastModifiedBy>Russell Cook</cp:lastModifiedBy>
  <cp:revision>10</cp:revision>
  <cp:lastPrinted>2018-04-30T16:11:00Z</cp:lastPrinted>
  <dcterms:created xsi:type="dcterms:W3CDTF">2017-10-17T16:50:00Z</dcterms:created>
  <dcterms:modified xsi:type="dcterms:W3CDTF">2018-04-30T16:21:00Z</dcterms:modified>
</cp:coreProperties>
</file>